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563032" w14:textId="550B073C" w:rsidR="00B46173" w:rsidRPr="005F26E4" w:rsidRDefault="00B46173" w:rsidP="005F26E4">
      <w:pPr>
        <w:spacing w:after="0"/>
        <w:ind w:right="-990"/>
        <w:jc w:val="right"/>
        <w:rPr>
          <w:rFonts w:asciiTheme="majorBidi" w:hAnsiTheme="majorBidi" w:cstheme="majorBidi"/>
          <w:sz w:val="32"/>
          <w:szCs w:val="32"/>
          <w:rtl/>
        </w:rPr>
      </w:pPr>
      <w:r w:rsidRPr="005F26E4">
        <w:rPr>
          <w:rFonts w:asciiTheme="majorBidi" w:hAnsiTheme="majorBidi" w:cstheme="majorBidi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5E1CDA" wp14:editId="029E6DB6">
                <wp:simplePos x="0" y="0"/>
                <wp:positionH relativeFrom="column">
                  <wp:posOffset>-891540</wp:posOffset>
                </wp:positionH>
                <wp:positionV relativeFrom="paragraph">
                  <wp:posOffset>-125095</wp:posOffset>
                </wp:positionV>
                <wp:extent cx="7033260" cy="11430"/>
                <wp:effectExtent l="57150" t="57150" r="53340" b="838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33260" cy="11430"/>
                        </a:xfrm>
                        <a:prstGeom prst="line">
                          <a:avLst/>
                        </a:prstGeom>
                        <a:ln w="31750"/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0076BF7C" id="Straight Connector 6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0.2pt,-9.85pt" to="483.6pt,-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" strokecolor="#f79646 [3209]" strokeweight="2.5pt">
                <v:shadow on="t" color="black" opacity="24903f" origin=",.5" offset="0,.55556mm"/>
              </v:line>
            </w:pict>
          </mc:Fallback>
        </mc:AlternateContent>
      </w:r>
      <w:r w:rsidR="008900B5" w:rsidRPr="005F26E4">
        <w:rPr>
          <w:rFonts w:asciiTheme="majorBidi" w:hAnsiTheme="majorBidi" w:cstheme="majorBidi"/>
          <w:sz w:val="32"/>
          <w:szCs w:val="32"/>
          <w:rtl/>
        </w:rPr>
        <w:t>السيد عميد كلية</w:t>
      </w:r>
      <w:r w:rsidR="00947BC2">
        <w:rPr>
          <w:rFonts w:asciiTheme="majorBidi" w:hAnsiTheme="majorBidi" w:cstheme="majorBidi" w:hint="cs"/>
          <w:sz w:val="32"/>
          <w:szCs w:val="32"/>
          <w:rtl/>
        </w:rPr>
        <w:t xml:space="preserve">               </w:t>
      </w:r>
      <w:bookmarkStart w:id="0" w:name="_GoBack"/>
      <w:bookmarkEnd w:id="0"/>
      <w:r w:rsidR="008900B5" w:rsidRPr="005F26E4">
        <w:rPr>
          <w:rFonts w:asciiTheme="majorBidi" w:hAnsiTheme="majorBidi" w:cstheme="majorBidi"/>
          <w:sz w:val="32"/>
          <w:szCs w:val="32"/>
          <w:rtl/>
        </w:rPr>
        <w:t xml:space="preserve"> المحترم</w:t>
      </w:r>
    </w:p>
    <w:p w14:paraId="0191E36B" w14:textId="70FC7F9D" w:rsidR="001B5012" w:rsidRPr="005F26E4" w:rsidRDefault="00806018" w:rsidP="005F26E4">
      <w:pPr>
        <w:spacing w:after="0"/>
        <w:ind w:right="-990"/>
        <w:jc w:val="right"/>
        <w:rPr>
          <w:rFonts w:asciiTheme="majorBidi" w:hAnsiTheme="majorBidi" w:cstheme="majorBidi"/>
          <w:sz w:val="32"/>
          <w:szCs w:val="32"/>
          <w:rtl/>
        </w:rPr>
      </w:pPr>
      <w:r>
        <w:rPr>
          <w:rFonts w:asciiTheme="majorBidi" w:hAnsiTheme="majorBidi" w:cstheme="majorBidi"/>
          <w:sz w:val="32"/>
          <w:szCs w:val="32"/>
          <w:rtl/>
        </w:rPr>
        <w:t>بواسطة السيد رئيس قسم</w:t>
      </w:r>
      <w:r>
        <w:rPr>
          <w:rFonts w:asciiTheme="majorBidi" w:hAnsiTheme="majorBidi" w:cstheme="majorBidi" w:hint="cs"/>
          <w:sz w:val="32"/>
          <w:szCs w:val="32"/>
          <w:rtl/>
        </w:rPr>
        <w:t xml:space="preserve">                </w:t>
      </w:r>
      <w:r w:rsidR="008900B5" w:rsidRPr="005F26E4">
        <w:rPr>
          <w:rFonts w:asciiTheme="majorBidi" w:hAnsiTheme="majorBidi" w:cstheme="majorBidi"/>
          <w:sz w:val="32"/>
          <w:szCs w:val="32"/>
          <w:rtl/>
        </w:rPr>
        <w:t>المحترم</w:t>
      </w:r>
    </w:p>
    <w:p w14:paraId="6A1193B6" w14:textId="341CF363" w:rsidR="008900B5" w:rsidRPr="005F26E4" w:rsidRDefault="008900B5" w:rsidP="005F26E4">
      <w:pPr>
        <w:ind w:left="90"/>
        <w:jc w:val="center"/>
        <w:rPr>
          <w:rFonts w:asciiTheme="majorBidi" w:hAnsiTheme="majorBidi" w:cstheme="majorBidi"/>
          <w:sz w:val="32"/>
          <w:szCs w:val="32"/>
          <w:rtl/>
        </w:rPr>
      </w:pPr>
      <w:r w:rsidRPr="005F26E4">
        <w:rPr>
          <w:rFonts w:asciiTheme="majorBidi" w:hAnsiTheme="majorBidi" w:cstheme="majorBidi"/>
          <w:sz w:val="32"/>
          <w:szCs w:val="32"/>
          <w:rtl/>
        </w:rPr>
        <w:t>م/ ترويج معاملة ترقية</w:t>
      </w:r>
    </w:p>
    <w:p w14:paraId="3F5C9D49" w14:textId="751036CE" w:rsidR="008900B5" w:rsidRPr="005F26E4" w:rsidRDefault="005F26E4" w:rsidP="005F26E4">
      <w:pPr>
        <w:ind w:left="90" w:right="-990"/>
        <w:jc w:val="right"/>
        <w:rPr>
          <w:rFonts w:asciiTheme="majorBidi" w:hAnsiTheme="majorBidi" w:cstheme="majorBidi"/>
          <w:sz w:val="32"/>
          <w:szCs w:val="32"/>
          <w:rtl/>
        </w:rPr>
      </w:pPr>
      <w:r w:rsidRPr="005F26E4">
        <w:rPr>
          <w:rFonts w:asciiTheme="majorBidi" w:hAnsiTheme="majorBidi" w:cstheme="majorBidi"/>
          <w:sz w:val="32"/>
          <w:szCs w:val="32"/>
          <w:rtl/>
        </w:rPr>
        <w:t xml:space="preserve">السلام عليكم ورحمة الله </w:t>
      </w:r>
    </w:p>
    <w:p w14:paraId="5F0AD023" w14:textId="02ADF9D1" w:rsidR="008900B5" w:rsidRPr="005F26E4" w:rsidRDefault="008900B5" w:rsidP="005F26E4">
      <w:pPr>
        <w:bidi/>
        <w:ind w:left="-1170" w:right="-720" w:firstLine="560"/>
        <w:jc w:val="both"/>
        <w:rPr>
          <w:rFonts w:asciiTheme="majorBidi" w:hAnsiTheme="majorBidi" w:cstheme="majorBidi"/>
          <w:sz w:val="32"/>
          <w:szCs w:val="32"/>
          <w:rtl/>
        </w:rPr>
      </w:pPr>
      <w:r w:rsidRPr="005F26E4">
        <w:rPr>
          <w:rFonts w:asciiTheme="majorBidi" w:hAnsiTheme="majorBidi" w:cstheme="majorBidi"/>
          <w:sz w:val="32"/>
          <w:szCs w:val="32"/>
          <w:rtl/>
        </w:rPr>
        <w:t xml:space="preserve">يرجى التفضل بالموافقة على ترويج معاملة الترقية العلمية الى مرتبة </w:t>
      </w:r>
      <w:r w:rsidR="0031705C">
        <w:rPr>
          <w:rFonts w:asciiTheme="majorBidi" w:hAnsiTheme="majorBidi" w:cstheme="majorBidi" w:hint="cs"/>
          <w:sz w:val="32"/>
          <w:szCs w:val="32"/>
          <w:rtl/>
        </w:rPr>
        <w:t xml:space="preserve">        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نظرا </w:t>
      </w:r>
      <w:r w:rsidR="0031705C" w:rsidRPr="005F26E4">
        <w:rPr>
          <w:rFonts w:asciiTheme="majorBidi" w:hAnsiTheme="majorBidi" w:cstheme="majorBidi" w:hint="cs"/>
          <w:sz w:val="32"/>
          <w:szCs w:val="32"/>
          <w:rtl/>
        </w:rPr>
        <w:t>لإكمالي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 المتطلبات </w:t>
      </w:r>
      <w:r w:rsidR="001B5012" w:rsidRPr="005F26E4">
        <w:rPr>
          <w:rFonts w:asciiTheme="majorBidi" w:hAnsiTheme="majorBidi" w:cstheme="majorBidi"/>
          <w:sz w:val="32"/>
          <w:szCs w:val="32"/>
          <w:rtl/>
        </w:rPr>
        <w:t xml:space="preserve">الخاصة بذلك ، 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علما ان تاريخ </w:t>
      </w:r>
      <w:r w:rsidR="001B5012" w:rsidRPr="005F26E4">
        <w:rPr>
          <w:rFonts w:asciiTheme="majorBidi" w:hAnsiTheme="majorBidi" w:cstheme="majorBidi"/>
          <w:sz w:val="32"/>
          <w:szCs w:val="32"/>
          <w:rtl/>
        </w:rPr>
        <w:t>حصولي على اللقب العلمي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 </w:t>
      </w:r>
      <w:r w:rsidR="001B5012" w:rsidRPr="005F26E4">
        <w:rPr>
          <w:rFonts w:asciiTheme="majorBidi" w:hAnsiTheme="majorBidi" w:cstheme="majorBidi"/>
          <w:sz w:val="32"/>
          <w:szCs w:val="32"/>
          <w:rtl/>
        </w:rPr>
        <w:t>بمرتبة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 </w:t>
      </w:r>
      <w:r w:rsidR="0031705C">
        <w:rPr>
          <w:rFonts w:asciiTheme="majorBidi" w:hAnsiTheme="majorBidi" w:cstheme="majorBidi" w:hint="cs"/>
          <w:sz w:val="32"/>
          <w:szCs w:val="32"/>
          <w:rtl/>
        </w:rPr>
        <w:t xml:space="preserve">            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كـــان بتاريخ </w:t>
      </w:r>
      <w:r w:rsidR="0031705C">
        <w:rPr>
          <w:rFonts w:asciiTheme="majorBidi" w:hAnsiTheme="majorBidi" w:cstheme="majorBidi" w:hint="cs"/>
          <w:sz w:val="32"/>
          <w:szCs w:val="32"/>
          <w:rtl/>
        </w:rPr>
        <w:t xml:space="preserve">             </w:t>
      </w:r>
      <w:r w:rsidR="001B5012" w:rsidRPr="005F26E4">
        <w:rPr>
          <w:rFonts w:asciiTheme="majorBidi" w:hAnsiTheme="majorBidi" w:cstheme="majorBidi"/>
          <w:sz w:val="32"/>
          <w:szCs w:val="32"/>
          <w:rtl/>
        </w:rPr>
        <w:t xml:space="preserve">وحسب المرفقات طيا 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وان البحوث المقدمة الى الترقية الحالية </w:t>
      </w:r>
      <w:r w:rsidR="001B5012" w:rsidRPr="005F26E4">
        <w:rPr>
          <w:rFonts w:asciiTheme="majorBidi" w:hAnsiTheme="majorBidi" w:cstheme="majorBidi"/>
          <w:sz w:val="32"/>
          <w:szCs w:val="32"/>
          <w:rtl/>
        </w:rPr>
        <w:t xml:space="preserve">هي </w:t>
      </w:r>
      <w:r w:rsidRPr="005F26E4">
        <w:rPr>
          <w:rFonts w:asciiTheme="majorBidi" w:hAnsiTheme="majorBidi" w:cstheme="majorBidi"/>
          <w:sz w:val="32"/>
          <w:szCs w:val="32"/>
          <w:rtl/>
        </w:rPr>
        <w:t>كما مبين</w:t>
      </w:r>
      <w:r w:rsidR="001B5012" w:rsidRPr="005F26E4">
        <w:rPr>
          <w:rFonts w:asciiTheme="majorBidi" w:hAnsiTheme="majorBidi" w:cstheme="majorBidi"/>
          <w:sz w:val="32"/>
          <w:szCs w:val="32"/>
          <w:rtl/>
        </w:rPr>
        <w:t>ة</w:t>
      </w:r>
      <w:r w:rsidRPr="005F26E4">
        <w:rPr>
          <w:rFonts w:asciiTheme="majorBidi" w:hAnsiTheme="majorBidi" w:cstheme="majorBidi"/>
          <w:sz w:val="32"/>
          <w:szCs w:val="32"/>
          <w:rtl/>
        </w:rPr>
        <w:t xml:space="preserve"> في الجدولين ادناه</w:t>
      </w:r>
    </w:p>
    <w:p w14:paraId="6B2FA2CF" w14:textId="3BFE15FF" w:rsidR="008900B5" w:rsidRPr="005F26E4" w:rsidRDefault="008900B5" w:rsidP="005F26E4">
      <w:pPr>
        <w:ind w:left="-1170"/>
        <w:jc w:val="center"/>
        <w:rPr>
          <w:rFonts w:asciiTheme="majorBidi" w:hAnsiTheme="majorBidi" w:cstheme="majorBidi"/>
          <w:sz w:val="32"/>
          <w:szCs w:val="32"/>
          <w:rtl/>
        </w:rPr>
      </w:pPr>
      <w:r w:rsidRPr="005F26E4">
        <w:rPr>
          <w:rFonts w:asciiTheme="majorBidi" w:hAnsiTheme="majorBidi" w:cstheme="majorBidi"/>
          <w:sz w:val="32"/>
          <w:szCs w:val="32"/>
          <w:rtl/>
        </w:rPr>
        <w:t>مع التقديـر</w:t>
      </w:r>
      <w:r w:rsidRPr="005F26E4">
        <w:rPr>
          <w:rFonts w:asciiTheme="majorBidi" w:hAnsiTheme="majorBidi" w:cstheme="majorBidi"/>
          <w:sz w:val="32"/>
          <w:szCs w:val="32"/>
        </w:rPr>
        <w:t>.....</w:t>
      </w:r>
    </w:p>
    <w:p w14:paraId="1D85C3AE" w14:textId="43DA9F4D" w:rsidR="00527D87" w:rsidRPr="00B81879" w:rsidRDefault="008900B5" w:rsidP="00F21928">
      <w:pPr>
        <w:bidi/>
        <w:ind w:left="-900"/>
        <w:rPr>
          <w:rFonts w:cs="Arial"/>
          <w:b/>
          <w:bCs/>
          <w:sz w:val="26"/>
          <w:szCs w:val="26"/>
          <w:rtl/>
        </w:rPr>
      </w:pPr>
      <w:r w:rsidRPr="00B81879">
        <w:rPr>
          <w:rFonts w:cs="Arial" w:hint="cs"/>
          <w:b/>
          <w:bCs/>
          <w:sz w:val="26"/>
          <w:szCs w:val="26"/>
          <w:rtl/>
        </w:rPr>
        <w:t>اولا</w:t>
      </w:r>
      <w:r w:rsidRPr="00B81879">
        <w:rPr>
          <w:rFonts w:cs="Arial"/>
          <w:b/>
          <w:bCs/>
          <w:sz w:val="26"/>
          <w:szCs w:val="26"/>
          <w:rtl/>
        </w:rPr>
        <w:t xml:space="preserve">: </w:t>
      </w:r>
      <w:r w:rsidRPr="00B81879">
        <w:rPr>
          <w:rFonts w:cs="Arial" w:hint="cs"/>
          <w:b/>
          <w:bCs/>
          <w:sz w:val="26"/>
          <w:szCs w:val="26"/>
          <w:rtl/>
        </w:rPr>
        <w:t>البحوث</w:t>
      </w:r>
      <w:r w:rsidRPr="00B81879">
        <w:rPr>
          <w:rFonts w:cs="Arial"/>
          <w:b/>
          <w:bCs/>
          <w:sz w:val="26"/>
          <w:szCs w:val="26"/>
          <w:rtl/>
        </w:rPr>
        <w:t xml:space="preserve"> </w:t>
      </w:r>
      <w:r w:rsidRPr="00B81879">
        <w:rPr>
          <w:rFonts w:cs="Arial" w:hint="cs"/>
          <w:b/>
          <w:bCs/>
          <w:sz w:val="26"/>
          <w:szCs w:val="26"/>
          <w:rtl/>
        </w:rPr>
        <w:t>المقدمة</w:t>
      </w:r>
      <w:r w:rsidRPr="00B81879">
        <w:rPr>
          <w:rFonts w:cs="Arial"/>
          <w:b/>
          <w:bCs/>
          <w:sz w:val="26"/>
          <w:szCs w:val="26"/>
          <w:rtl/>
        </w:rPr>
        <w:t xml:space="preserve"> </w:t>
      </w:r>
      <w:r w:rsidR="00F21928">
        <w:rPr>
          <w:rFonts w:cs="Arial" w:hint="cs"/>
          <w:b/>
          <w:bCs/>
          <w:sz w:val="26"/>
          <w:szCs w:val="26"/>
          <w:rtl/>
        </w:rPr>
        <w:t xml:space="preserve"> للترقية:</w:t>
      </w:r>
    </w:p>
    <w:tbl>
      <w:tblPr>
        <w:tblStyle w:val="a3"/>
        <w:bidiVisual/>
        <w:tblW w:w="11139" w:type="dxa"/>
        <w:jc w:val="center"/>
        <w:tblLook w:val="04A0" w:firstRow="1" w:lastRow="0" w:firstColumn="1" w:lastColumn="0" w:noHBand="0" w:noVBand="1"/>
      </w:tblPr>
      <w:tblGrid>
        <w:gridCol w:w="398"/>
        <w:gridCol w:w="3017"/>
        <w:gridCol w:w="984"/>
        <w:gridCol w:w="1817"/>
        <w:gridCol w:w="825"/>
        <w:gridCol w:w="2731"/>
        <w:gridCol w:w="1367"/>
      </w:tblGrid>
      <w:tr w:rsidR="008E77DB" w:rsidRPr="00743B38" w14:paraId="46C91C76" w14:textId="798CABC5" w:rsidTr="00BC4F21">
        <w:trPr>
          <w:jc w:val="center"/>
        </w:trPr>
        <w:tc>
          <w:tcPr>
            <w:tcW w:w="398" w:type="dxa"/>
            <w:shd w:val="clear" w:color="auto" w:fill="E5B8B7" w:themeFill="accent2" w:themeFillTint="66"/>
            <w:vAlign w:val="center"/>
          </w:tcPr>
          <w:p w14:paraId="2FB0B404" w14:textId="77777777" w:rsidR="008E77DB" w:rsidRPr="00743B38" w:rsidRDefault="008E77DB" w:rsidP="00601F1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43B38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017" w:type="dxa"/>
            <w:shd w:val="clear" w:color="auto" w:fill="E5B8B7" w:themeFill="accent2" w:themeFillTint="66"/>
            <w:vAlign w:val="center"/>
          </w:tcPr>
          <w:p w14:paraId="28F6D412" w14:textId="77777777" w:rsidR="008E77DB" w:rsidRPr="00743B38" w:rsidRDefault="008E77DB" w:rsidP="00601F1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43B38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عنوان النتاج</w:t>
            </w:r>
          </w:p>
        </w:tc>
        <w:tc>
          <w:tcPr>
            <w:tcW w:w="984" w:type="dxa"/>
            <w:shd w:val="clear" w:color="auto" w:fill="E5B8B7" w:themeFill="accent2" w:themeFillTint="66"/>
            <w:vAlign w:val="center"/>
          </w:tcPr>
          <w:p w14:paraId="20328F7B" w14:textId="77777777" w:rsidR="008E77DB" w:rsidRPr="00743B38" w:rsidRDefault="008E77DB" w:rsidP="00601F1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43B38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مفرد او مشترك</w:t>
            </w:r>
          </w:p>
        </w:tc>
        <w:tc>
          <w:tcPr>
            <w:tcW w:w="1817" w:type="dxa"/>
            <w:shd w:val="clear" w:color="auto" w:fill="E5B8B7" w:themeFill="accent2" w:themeFillTint="66"/>
            <w:vAlign w:val="center"/>
          </w:tcPr>
          <w:p w14:paraId="4EB72C76" w14:textId="77777777" w:rsidR="008E77DB" w:rsidRPr="00743B38" w:rsidRDefault="008E77DB" w:rsidP="00601F1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43B38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أسماء الباحثين المشاركين</w:t>
            </w:r>
          </w:p>
        </w:tc>
        <w:tc>
          <w:tcPr>
            <w:tcW w:w="825" w:type="dxa"/>
            <w:shd w:val="clear" w:color="auto" w:fill="E5B8B7" w:themeFill="accent2" w:themeFillTint="66"/>
            <w:vAlign w:val="center"/>
          </w:tcPr>
          <w:p w14:paraId="64318F58" w14:textId="77777777" w:rsidR="008E77DB" w:rsidRPr="00743B38" w:rsidRDefault="008E77DB" w:rsidP="00601F1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43B38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تسلسل طالب الترقية</w:t>
            </w:r>
          </w:p>
        </w:tc>
        <w:tc>
          <w:tcPr>
            <w:tcW w:w="2731" w:type="dxa"/>
            <w:shd w:val="clear" w:color="auto" w:fill="E5B8B7" w:themeFill="accent2" w:themeFillTint="66"/>
            <w:vAlign w:val="center"/>
          </w:tcPr>
          <w:p w14:paraId="5C55130F" w14:textId="77777777" w:rsidR="008E77DB" w:rsidRPr="00743B38" w:rsidRDefault="008E77DB" w:rsidP="00601F1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 w:rsidRPr="00743B38"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معلومات النشر</w:t>
            </w:r>
          </w:p>
        </w:tc>
        <w:tc>
          <w:tcPr>
            <w:tcW w:w="1367" w:type="dxa"/>
            <w:shd w:val="clear" w:color="auto" w:fill="E5B8B7" w:themeFill="accent2" w:themeFillTint="66"/>
          </w:tcPr>
          <w:p w14:paraId="57758F8D" w14:textId="77777777" w:rsidR="008E77DB" w:rsidRDefault="003D45E0" w:rsidP="00601F1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رقم الجدول</w:t>
            </w:r>
          </w:p>
          <w:p w14:paraId="24A6A405" w14:textId="3B11576E" w:rsidR="003D45E0" w:rsidRPr="00743B38" w:rsidRDefault="003D45E0" w:rsidP="003D45E0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8"/>
                <w:szCs w:val="28"/>
                <w:rtl/>
                <w:lang w:bidi="ar-IQ"/>
              </w:rPr>
              <w:t>(1 او 2)</w:t>
            </w:r>
          </w:p>
        </w:tc>
      </w:tr>
      <w:tr w:rsidR="008E77DB" w:rsidRPr="00743B38" w14:paraId="25446F82" w14:textId="27EF2C9C" w:rsidTr="00BC4F21">
        <w:trPr>
          <w:jc w:val="center"/>
        </w:trPr>
        <w:tc>
          <w:tcPr>
            <w:tcW w:w="398" w:type="dxa"/>
            <w:vAlign w:val="center"/>
          </w:tcPr>
          <w:p w14:paraId="71CD8388" w14:textId="74442E1F" w:rsidR="008E77DB" w:rsidRDefault="008E77DB" w:rsidP="00713A0F">
            <w:pPr>
              <w:jc w:val="center"/>
              <w:rPr>
                <w:rtl/>
              </w:rPr>
            </w:pPr>
            <w:r>
              <w:t>1</w:t>
            </w:r>
          </w:p>
        </w:tc>
        <w:tc>
          <w:tcPr>
            <w:tcW w:w="3017" w:type="dxa"/>
            <w:vAlign w:val="center"/>
          </w:tcPr>
          <w:p w14:paraId="743BECB1" w14:textId="28669F36" w:rsidR="008E77DB" w:rsidRPr="00397BB9" w:rsidRDefault="008E77DB" w:rsidP="00713A0F">
            <w:pPr>
              <w:jc w:val="mediumKashida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84" w:type="dxa"/>
            <w:vAlign w:val="center"/>
          </w:tcPr>
          <w:p w14:paraId="39F43EE8" w14:textId="5D83E7F6" w:rsidR="008E77DB" w:rsidRPr="007029DA" w:rsidRDefault="008E77DB" w:rsidP="00713A0F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817" w:type="dxa"/>
            <w:vAlign w:val="center"/>
          </w:tcPr>
          <w:p w14:paraId="6A1E26D1" w14:textId="53AE3714" w:rsidR="008E77DB" w:rsidRDefault="008E77DB" w:rsidP="00713A0F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25" w:type="dxa"/>
            <w:vAlign w:val="center"/>
          </w:tcPr>
          <w:p w14:paraId="21C40648" w14:textId="18CEE184" w:rsidR="008E77DB" w:rsidRDefault="008E77DB" w:rsidP="00713A0F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731" w:type="dxa"/>
            <w:vAlign w:val="center"/>
          </w:tcPr>
          <w:p w14:paraId="7831B046" w14:textId="5D65788F" w:rsidR="008E77DB" w:rsidRPr="007029DA" w:rsidRDefault="008E77DB" w:rsidP="00713A0F">
            <w:pPr>
              <w:jc w:val="mediumKashida"/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  <w:rtl/>
                <w:lang w:bidi="ar-IQ"/>
              </w:rPr>
            </w:pPr>
          </w:p>
        </w:tc>
        <w:tc>
          <w:tcPr>
            <w:tcW w:w="1367" w:type="dxa"/>
          </w:tcPr>
          <w:p w14:paraId="1D8F1984" w14:textId="77777777" w:rsidR="008E77DB" w:rsidRPr="007029DA" w:rsidRDefault="008E77DB" w:rsidP="00713A0F">
            <w:pPr>
              <w:jc w:val="mediumKashida"/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  <w:rtl/>
                <w:lang w:bidi="ar-IQ"/>
              </w:rPr>
            </w:pPr>
          </w:p>
        </w:tc>
      </w:tr>
      <w:tr w:rsidR="008E77DB" w:rsidRPr="00743B38" w14:paraId="495F8919" w14:textId="15D2A350" w:rsidTr="00BC4F21">
        <w:trPr>
          <w:jc w:val="center"/>
        </w:trPr>
        <w:tc>
          <w:tcPr>
            <w:tcW w:w="398" w:type="dxa"/>
            <w:vAlign w:val="center"/>
          </w:tcPr>
          <w:p w14:paraId="2C55B7EE" w14:textId="01724B53" w:rsidR="008E77DB" w:rsidRDefault="008E77DB" w:rsidP="00601F19">
            <w:pPr>
              <w:jc w:val="center"/>
              <w:rPr>
                <w:rtl/>
              </w:rPr>
            </w:pPr>
            <w:bookmarkStart w:id="1" w:name="_Hlk28997523"/>
            <w:r>
              <w:t>2</w:t>
            </w:r>
          </w:p>
        </w:tc>
        <w:tc>
          <w:tcPr>
            <w:tcW w:w="3017" w:type="dxa"/>
            <w:vAlign w:val="center"/>
          </w:tcPr>
          <w:p w14:paraId="6F7DEFDD" w14:textId="37606835" w:rsidR="008E77DB" w:rsidRPr="007029DA" w:rsidRDefault="008E77DB" w:rsidP="00397BB9">
            <w:pPr>
              <w:jc w:val="mediumKashida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984" w:type="dxa"/>
            <w:vAlign w:val="center"/>
          </w:tcPr>
          <w:p w14:paraId="2407A3DB" w14:textId="78AA4686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817" w:type="dxa"/>
            <w:vAlign w:val="center"/>
          </w:tcPr>
          <w:p w14:paraId="6D8A048F" w14:textId="77777777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25" w:type="dxa"/>
            <w:vAlign w:val="center"/>
          </w:tcPr>
          <w:p w14:paraId="62DDE6F2" w14:textId="27B57DDD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731" w:type="dxa"/>
            <w:vAlign w:val="center"/>
          </w:tcPr>
          <w:p w14:paraId="18B09562" w14:textId="03F6A21A" w:rsidR="008E77DB" w:rsidRPr="007912C2" w:rsidRDefault="008E77DB" w:rsidP="00713A0F">
            <w:pPr>
              <w:jc w:val="mediumKashida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lang w:bidi="ar-IQ"/>
              </w:rPr>
            </w:pPr>
          </w:p>
        </w:tc>
        <w:tc>
          <w:tcPr>
            <w:tcW w:w="1367" w:type="dxa"/>
          </w:tcPr>
          <w:p w14:paraId="4CCFFD0B" w14:textId="77777777" w:rsidR="008E77DB" w:rsidRPr="007912C2" w:rsidRDefault="008E77DB" w:rsidP="00713A0F">
            <w:pPr>
              <w:jc w:val="mediumKashida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lang w:bidi="ar-IQ"/>
              </w:rPr>
            </w:pPr>
          </w:p>
        </w:tc>
      </w:tr>
      <w:tr w:rsidR="008E77DB" w:rsidRPr="00743B38" w14:paraId="77D4A62B" w14:textId="622B65B0" w:rsidTr="00BC4F21">
        <w:trPr>
          <w:jc w:val="center"/>
        </w:trPr>
        <w:tc>
          <w:tcPr>
            <w:tcW w:w="398" w:type="dxa"/>
            <w:vAlign w:val="center"/>
          </w:tcPr>
          <w:p w14:paraId="3576D8BA" w14:textId="0B52DD2D" w:rsidR="008E77DB" w:rsidRDefault="008E77DB" w:rsidP="00601F19">
            <w:pPr>
              <w:jc w:val="cente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3017" w:type="dxa"/>
            <w:vAlign w:val="center"/>
          </w:tcPr>
          <w:p w14:paraId="2B653A41" w14:textId="77777777" w:rsidR="008E77DB" w:rsidRPr="007029DA" w:rsidRDefault="008E77DB" w:rsidP="00397BB9">
            <w:pPr>
              <w:jc w:val="mediumKashida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984" w:type="dxa"/>
            <w:vAlign w:val="center"/>
          </w:tcPr>
          <w:p w14:paraId="65788B8E" w14:textId="77777777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817" w:type="dxa"/>
            <w:vAlign w:val="center"/>
          </w:tcPr>
          <w:p w14:paraId="5C8EAC69" w14:textId="77777777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25" w:type="dxa"/>
            <w:vAlign w:val="center"/>
          </w:tcPr>
          <w:p w14:paraId="68793293" w14:textId="77777777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731" w:type="dxa"/>
            <w:vAlign w:val="center"/>
          </w:tcPr>
          <w:p w14:paraId="0C9629F7" w14:textId="77777777" w:rsidR="008E77DB" w:rsidRPr="007912C2" w:rsidRDefault="008E77DB" w:rsidP="00713A0F">
            <w:pPr>
              <w:jc w:val="mediumKashida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lang w:bidi="ar-IQ"/>
              </w:rPr>
            </w:pPr>
          </w:p>
        </w:tc>
        <w:tc>
          <w:tcPr>
            <w:tcW w:w="1367" w:type="dxa"/>
          </w:tcPr>
          <w:p w14:paraId="35E8F0D9" w14:textId="77777777" w:rsidR="008E77DB" w:rsidRPr="007912C2" w:rsidRDefault="008E77DB" w:rsidP="00713A0F">
            <w:pPr>
              <w:jc w:val="mediumKashida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lang w:bidi="ar-IQ"/>
              </w:rPr>
            </w:pPr>
          </w:p>
        </w:tc>
      </w:tr>
      <w:tr w:rsidR="008E77DB" w:rsidRPr="00743B38" w14:paraId="29A0726F" w14:textId="446C7B7D" w:rsidTr="00BC4F21">
        <w:trPr>
          <w:jc w:val="center"/>
        </w:trPr>
        <w:tc>
          <w:tcPr>
            <w:tcW w:w="398" w:type="dxa"/>
            <w:vAlign w:val="center"/>
          </w:tcPr>
          <w:p w14:paraId="33F7BDBA" w14:textId="04FBBA74" w:rsidR="008E77DB" w:rsidRDefault="008E77DB" w:rsidP="00601F19">
            <w:pPr>
              <w:jc w:val="cente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3017" w:type="dxa"/>
            <w:vAlign w:val="center"/>
          </w:tcPr>
          <w:p w14:paraId="42365705" w14:textId="77777777" w:rsidR="008E77DB" w:rsidRPr="007029DA" w:rsidRDefault="008E77DB" w:rsidP="00397BB9">
            <w:pPr>
              <w:jc w:val="mediumKashida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984" w:type="dxa"/>
            <w:vAlign w:val="center"/>
          </w:tcPr>
          <w:p w14:paraId="39B53B7A" w14:textId="77777777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817" w:type="dxa"/>
            <w:vAlign w:val="center"/>
          </w:tcPr>
          <w:p w14:paraId="78B776EE" w14:textId="77777777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25" w:type="dxa"/>
            <w:vAlign w:val="center"/>
          </w:tcPr>
          <w:p w14:paraId="315A90D5" w14:textId="77777777" w:rsidR="008E77DB" w:rsidRPr="007029DA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731" w:type="dxa"/>
            <w:vAlign w:val="center"/>
          </w:tcPr>
          <w:p w14:paraId="7A730554" w14:textId="77777777" w:rsidR="008E77DB" w:rsidRPr="007912C2" w:rsidRDefault="008E77DB" w:rsidP="00713A0F">
            <w:pPr>
              <w:jc w:val="mediumKashida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lang w:bidi="ar-IQ"/>
              </w:rPr>
            </w:pPr>
          </w:p>
        </w:tc>
        <w:tc>
          <w:tcPr>
            <w:tcW w:w="1367" w:type="dxa"/>
          </w:tcPr>
          <w:p w14:paraId="10CA4F44" w14:textId="77777777" w:rsidR="008E77DB" w:rsidRPr="007912C2" w:rsidRDefault="008E77DB" w:rsidP="00713A0F">
            <w:pPr>
              <w:jc w:val="mediumKashida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  <w:lang w:bidi="ar-IQ"/>
              </w:rPr>
            </w:pPr>
          </w:p>
        </w:tc>
      </w:tr>
      <w:tr w:rsidR="008E77DB" w:rsidRPr="00743B38" w14:paraId="313DF012" w14:textId="3C4FA9E9" w:rsidTr="00BC4F21">
        <w:trPr>
          <w:trHeight w:val="70"/>
          <w:jc w:val="center"/>
        </w:trPr>
        <w:tc>
          <w:tcPr>
            <w:tcW w:w="398" w:type="dxa"/>
            <w:shd w:val="clear" w:color="auto" w:fill="FFFF00"/>
            <w:vAlign w:val="center"/>
          </w:tcPr>
          <w:p w14:paraId="21FD762B" w14:textId="77777777" w:rsidR="008E77DB" w:rsidRPr="00D12209" w:rsidRDefault="008E77DB" w:rsidP="00601F19">
            <w:pPr>
              <w:jc w:val="center"/>
              <w:rPr>
                <w:rtl/>
              </w:rPr>
            </w:pPr>
          </w:p>
          <w:p w14:paraId="13AB0DD1" w14:textId="482CA2F8" w:rsidR="008E77DB" w:rsidRPr="00D12209" w:rsidRDefault="008E77DB" w:rsidP="00601F19">
            <w:pPr>
              <w:jc w:val="center"/>
            </w:pPr>
          </w:p>
        </w:tc>
        <w:tc>
          <w:tcPr>
            <w:tcW w:w="3017" w:type="dxa"/>
            <w:shd w:val="clear" w:color="auto" w:fill="FFFF00"/>
            <w:vAlign w:val="center"/>
          </w:tcPr>
          <w:p w14:paraId="6E5F96DD" w14:textId="31DAE4E9" w:rsidR="008E77DB" w:rsidRPr="00D12209" w:rsidRDefault="008E77DB" w:rsidP="007912C2">
            <w:pPr>
              <w:jc w:val="mediumKashida"/>
              <w:rPr>
                <w:rFonts w:asciiTheme="majorBidi" w:hAnsiTheme="majorBidi" w:cstheme="majorBidi"/>
                <w:sz w:val="24"/>
              </w:rPr>
            </w:pPr>
          </w:p>
        </w:tc>
        <w:tc>
          <w:tcPr>
            <w:tcW w:w="984" w:type="dxa"/>
            <w:shd w:val="clear" w:color="auto" w:fill="FFFF00"/>
            <w:vAlign w:val="center"/>
          </w:tcPr>
          <w:p w14:paraId="78A932F2" w14:textId="73A8E80B" w:rsidR="008E77DB" w:rsidRPr="00D12209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817" w:type="dxa"/>
            <w:shd w:val="clear" w:color="auto" w:fill="FFFF00"/>
            <w:vAlign w:val="center"/>
          </w:tcPr>
          <w:p w14:paraId="40E565D1" w14:textId="21BD3BB9" w:rsidR="008E77DB" w:rsidRPr="00D12209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25" w:type="dxa"/>
            <w:shd w:val="clear" w:color="auto" w:fill="FFFF00"/>
            <w:vAlign w:val="center"/>
          </w:tcPr>
          <w:p w14:paraId="3B7FCD68" w14:textId="47F1C91D" w:rsidR="008E77DB" w:rsidRPr="00D12209" w:rsidRDefault="008E77DB" w:rsidP="00601F1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731" w:type="dxa"/>
            <w:shd w:val="clear" w:color="auto" w:fill="FFFF00"/>
            <w:vAlign w:val="center"/>
          </w:tcPr>
          <w:p w14:paraId="659571DC" w14:textId="088A97E4" w:rsidR="008E77DB" w:rsidRPr="00D12209" w:rsidRDefault="008E77DB" w:rsidP="00F9418B">
            <w:pPr>
              <w:jc w:val="mediumKashida"/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367" w:type="dxa"/>
            <w:shd w:val="clear" w:color="auto" w:fill="FFFF00"/>
          </w:tcPr>
          <w:p w14:paraId="5736310D" w14:textId="77777777" w:rsidR="008E77DB" w:rsidRPr="00D12209" w:rsidRDefault="008E77DB" w:rsidP="00F9418B">
            <w:pPr>
              <w:jc w:val="mediumKashida"/>
              <w:rPr>
                <w:rFonts w:asciiTheme="majorBidi" w:hAnsiTheme="majorBidi" w:cstheme="majorBidi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</w:tbl>
    <w:bookmarkEnd w:id="1"/>
    <w:p w14:paraId="575F5EEB" w14:textId="231C9F42" w:rsidR="008900B5" w:rsidRPr="00BD7C07" w:rsidRDefault="008900B5" w:rsidP="00BD7C07">
      <w:pPr>
        <w:bidi/>
        <w:ind w:left="-900"/>
        <w:jc w:val="both"/>
        <w:rPr>
          <w:b/>
          <w:bCs/>
          <w:sz w:val="26"/>
          <w:szCs w:val="26"/>
          <w:u w:val="single"/>
          <w:rtl/>
        </w:rPr>
      </w:pPr>
      <w:r w:rsidRPr="00BD7C07">
        <w:rPr>
          <w:rFonts w:cs="Arial" w:hint="cs"/>
          <w:b/>
          <w:bCs/>
          <w:sz w:val="26"/>
          <w:szCs w:val="26"/>
          <w:u w:val="single"/>
          <w:rtl/>
        </w:rPr>
        <w:t>المرفقات:</w:t>
      </w:r>
    </w:p>
    <w:p w14:paraId="00C94F0B" w14:textId="723CBAD0" w:rsidR="008900B5" w:rsidRPr="00B81879" w:rsidRDefault="008900B5" w:rsidP="00BD7C07">
      <w:pPr>
        <w:pStyle w:val="a4"/>
        <w:numPr>
          <w:ilvl w:val="0"/>
          <w:numId w:val="1"/>
        </w:numPr>
        <w:bidi/>
        <w:ind w:left="-540"/>
        <w:jc w:val="both"/>
        <w:rPr>
          <w:sz w:val="26"/>
          <w:szCs w:val="26"/>
          <w:rtl/>
        </w:rPr>
      </w:pPr>
      <w:r w:rsidRPr="00B81879">
        <w:rPr>
          <w:rFonts w:cs="Arial" w:hint="cs"/>
          <w:sz w:val="26"/>
          <w:szCs w:val="26"/>
          <w:rtl/>
        </w:rPr>
        <w:t>استمارة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تقديم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ى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ترقية</w:t>
      </w:r>
      <w:r w:rsidR="00F21928">
        <w:rPr>
          <w:rFonts w:cs="Arial" w:hint="cs"/>
          <w:sz w:val="26"/>
          <w:szCs w:val="26"/>
          <w:rtl/>
        </w:rPr>
        <w:t xml:space="preserve"> العلمية</w:t>
      </w:r>
    </w:p>
    <w:p w14:paraId="45E9FB2A" w14:textId="1ED7C124" w:rsidR="008900B5" w:rsidRPr="00BD7C07" w:rsidRDefault="008900B5" w:rsidP="00BD7C07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  <w:rtl/>
        </w:rPr>
      </w:pPr>
      <w:r w:rsidRPr="00BD7C07">
        <w:rPr>
          <w:rFonts w:cs="Arial" w:hint="cs"/>
          <w:sz w:val="26"/>
          <w:szCs w:val="26"/>
          <w:rtl/>
        </w:rPr>
        <w:t>أمر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داري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حصول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على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خر</w:t>
      </w:r>
      <w:r w:rsidRPr="00BD7C07">
        <w:rPr>
          <w:rFonts w:cs="Arial"/>
          <w:sz w:val="26"/>
          <w:szCs w:val="26"/>
          <w:rtl/>
        </w:rPr>
        <w:t xml:space="preserve"> </w:t>
      </w:r>
      <w:r w:rsidR="005A7473" w:rsidRPr="00BD7C07">
        <w:rPr>
          <w:rFonts w:cs="Arial" w:hint="cs"/>
          <w:sz w:val="26"/>
          <w:szCs w:val="26"/>
          <w:rtl/>
        </w:rPr>
        <w:t>ش</w:t>
      </w:r>
      <w:r w:rsidRPr="00BD7C07">
        <w:rPr>
          <w:rFonts w:cs="Arial" w:hint="cs"/>
          <w:sz w:val="26"/>
          <w:szCs w:val="26"/>
          <w:rtl/>
        </w:rPr>
        <w:t>هادة</w:t>
      </w:r>
      <w:r w:rsidR="00F21928">
        <w:rPr>
          <w:rFonts w:cs="Arial" w:hint="cs"/>
          <w:sz w:val="26"/>
          <w:szCs w:val="26"/>
          <w:rtl/>
        </w:rPr>
        <w:t xml:space="preserve"> </w:t>
      </w:r>
      <w:r w:rsidRPr="00BD7C07">
        <w:rPr>
          <w:rFonts w:cs="Arial"/>
          <w:sz w:val="26"/>
          <w:szCs w:val="26"/>
          <w:rtl/>
        </w:rPr>
        <w:t xml:space="preserve">+ </w:t>
      </w:r>
      <w:r w:rsidRPr="00BD7C07">
        <w:rPr>
          <w:rFonts w:cs="Arial" w:hint="cs"/>
          <w:sz w:val="26"/>
          <w:szCs w:val="26"/>
          <w:rtl/>
        </w:rPr>
        <w:t>امر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داري</w:t>
      </w:r>
      <w:r w:rsidRPr="00BD7C07">
        <w:rPr>
          <w:rFonts w:cs="Arial"/>
          <w:sz w:val="26"/>
          <w:szCs w:val="26"/>
          <w:rtl/>
        </w:rPr>
        <w:t xml:space="preserve"> </w:t>
      </w:r>
      <w:r w:rsidR="00F81C1C" w:rsidRPr="00BD7C07">
        <w:rPr>
          <w:rFonts w:cs="Arial" w:hint="cs"/>
          <w:sz w:val="26"/>
          <w:szCs w:val="26"/>
          <w:rtl/>
        </w:rPr>
        <w:t>للحصول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على</w:t>
      </w:r>
      <w:r w:rsidR="00E665CC" w:rsidRPr="00BD7C07">
        <w:rPr>
          <w:rFonts w:cs="Arial" w:hint="cs"/>
          <w:sz w:val="26"/>
          <w:szCs w:val="26"/>
          <w:rtl/>
        </w:rPr>
        <w:t xml:space="preserve"> اخر</w:t>
      </w:r>
      <w:r w:rsidRPr="00BD7C07">
        <w:rPr>
          <w:rFonts w:cs="Arial"/>
          <w:sz w:val="26"/>
          <w:szCs w:val="26"/>
          <w:rtl/>
        </w:rPr>
        <w:t xml:space="preserve"> </w:t>
      </w:r>
      <w:r w:rsidR="00F81C1C" w:rsidRPr="00BD7C07">
        <w:rPr>
          <w:rFonts w:cs="Arial" w:hint="cs"/>
          <w:sz w:val="26"/>
          <w:szCs w:val="26"/>
          <w:rtl/>
        </w:rPr>
        <w:t>لقب علمي</w:t>
      </w:r>
    </w:p>
    <w:p w14:paraId="3C554D81" w14:textId="1D57F413" w:rsidR="008900B5" w:rsidRPr="00BD7C07" w:rsidRDefault="008900B5" w:rsidP="00BD7C07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  <w:rtl/>
        </w:rPr>
      </w:pPr>
      <w:r w:rsidRPr="00BD7C07">
        <w:rPr>
          <w:rFonts w:cs="Arial" w:hint="cs"/>
          <w:sz w:val="26"/>
          <w:szCs w:val="26"/>
          <w:rtl/>
        </w:rPr>
        <w:t>كتب</w:t>
      </w:r>
      <w:r w:rsidRPr="00BD7C07">
        <w:rPr>
          <w:rFonts w:cs="Arial"/>
          <w:sz w:val="26"/>
          <w:szCs w:val="26"/>
          <w:rtl/>
        </w:rPr>
        <w:t xml:space="preserve"> </w:t>
      </w:r>
      <w:r w:rsidR="005A7473" w:rsidRPr="00BD7C07">
        <w:rPr>
          <w:rFonts w:cs="Arial" w:hint="cs"/>
          <w:sz w:val="26"/>
          <w:szCs w:val="26"/>
          <w:rtl/>
        </w:rPr>
        <w:t>المشاركة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في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دورات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طرائق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تدريس،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كفاءة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حاسوب</w:t>
      </w:r>
      <w:r w:rsidR="00122A4D" w:rsidRPr="00BD7C07">
        <w:rPr>
          <w:rFonts w:cs="Arial" w:hint="cs"/>
          <w:sz w:val="26"/>
          <w:szCs w:val="26"/>
          <w:rtl/>
        </w:rPr>
        <w:t xml:space="preserve"> </w:t>
      </w:r>
    </w:p>
    <w:p w14:paraId="2F8B2B9A" w14:textId="57DD9537" w:rsidR="008900B5" w:rsidRDefault="008900B5" w:rsidP="0031705C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</w:rPr>
      </w:pPr>
      <w:r w:rsidRPr="00B81879">
        <w:rPr>
          <w:rFonts w:cs="Arial" w:hint="cs"/>
          <w:sz w:val="26"/>
          <w:szCs w:val="26"/>
          <w:rtl/>
        </w:rPr>
        <w:t>البحوث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مقدمة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ى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ترقية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حالية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عددها</w:t>
      </w:r>
      <w:r w:rsidRPr="00B81879">
        <w:rPr>
          <w:rFonts w:cs="Arial"/>
          <w:sz w:val="26"/>
          <w:szCs w:val="26"/>
          <w:rtl/>
        </w:rPr>
        <w:t xml:space="preserve"> </w:t>
      </w:r>
      <w:r w:rsidR="0031705C">
        <w:rPr>
          <w:rFonts w:cs="Arial" w:hint="cs"/>
          <w:sz w:val="26"/>
          <w:szCs w:val="26"/>
          <w:rtl/>
        </w:rPr>
        <w:t xml:space="preserve">              </w:t>
      </w:r>
      <w:r w:rsidR="00122A4D">
        <w:rPr>
          <w:rFonts w:cs="Arial" w:hint="cs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في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جدول</w:t>
      </w:r>
      <w:r w:rsidRPr="00B81879">
        <w:rPr>
          <w:rFonts w:cs="Arial"/>
          <w:sz w:val="26"/>
          <w:szCs w:val="26"/>
          <w:rtl/>
        </w:rPr>
        <w:t xml:space="preserve"> 1</w:t>
      </w:r>
    </w:p>
    <w:p w14:paraId="74825DB1" w14:textId="56ACEEBF" w:rsidR="00F21928" w:rsidRPr="00F21928" w:rsidRDefault="00F21928" w:rsidP="0031705C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  <w:rtl/>
        </w:rPr>
      </w:pPr>
      <w:r w:rsidRPr="00B81879">
        <w:rPr>
          <w:rFonts w:cs="Arial" w:hint="cs"/>
          <w:sz w:val="26"/>
          <w:szCs w:val="26"/>
          <w:rtl/>
        </w:rPr>
        <w:t>البحوث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مقدمة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ى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ترقية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حالية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عددها</w:t>
      </w:r>
      <w:r w:rsidRPr="00B81879">
        <w:rPr>
          <w:rFonts w:cs="Arial"/>
          <w:sz w:val="26"/>
          <w:szCs w:val="26"/>
          <w:rtl/>
        </w:rPr>
        <w:t xml:space="preserve"> </w:t>
      </w:r>
      <w:r w:rsidR="0031705C">
        <w:rPr>
          <w:rFonts w:cs="Arial" w:hint="cs"/>
          <w:sz w:val="26"/>
          <w:szCs w:val="26"/>
          <w:rtl/>
        </w:rPr>
        <w:t xml:space="preserve">              </w:t>
      </w:r>
      <w:r w:rsidRPr="00B81879">
        <w:rPr>
          <w:rFonts w:cs="Arial" w:hint="cs"/>
          <w:sz w:val="26"/>
          <w:szCs w:val="26"/>
          <w:rtl/>
        </w:rPr>
        <w:t>في</w:t>
      </w:r>
      <w:r w:rsidRPr="00B81879">
        <w:rPr>
          <w:rFonts w:cs="Arial"/>
          <w:sz w:val="26"/>
          <w:szCs w:val="26"/>
          <w:rtl/>
        </w:rPr>
        <w:t xml:space="preserve"> </w:t>
      </w:r>
      <w:r w:rsidRPr="00B81879">
        <w:rPr>
          <w:rFonts w:cs="Arial" w:hint="cs"/>
          <w:sz w:val="26"/>
          <w:szCs w:val="26"/>
          <w:rtl/>
        </w:rPr>
        <w:t>الجدول</w:t>
      </w:r>
      <w:r w:rsidRPr="00B81879">
        <w:rPr>
          <w:rFonts w:cs="Arial"/>
          <w:sz w:val="26"/>
          <w:szCs w:val="26"/>
          <w:rtl/>
        </w:rPr>
        <w:t xml:space="preserve"> </w:t>
      </w:r>
      <w:r>
        <w:rPr>
          <w:rFonts w:cs="Arial" w:hint="cs"/>
          <w:sz w:val="26"/>
          <w:szCs w:val="26"/>
          <w:rtl/>
        </w:rPr>
        <w:t>2 (ان وجدت)</w:t>
      </w:r>
    </w:p>
    <w:p w14:paraId="70001F84" w14:textId="3E83FB4E" w:rsidR="008900B5" w:rsidRPr="00BD7C07" w:rsidRDefault="008900B5" w:rsidP="00BD7C07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  <w:rtl/>
        </w:rPr>
      </w:pPr>
      <w:r w:rsidRPr="00BD7C07">
        <w:rPr>
          <w:rFonts w:cs="Arial" w:hint="cs"/>
          <w:sz w:val="26"/>
          <w:szCs w:val="26"/>
          <w:rtl/>
        </w:rPr>
        <w:t>تاييد</w:t>
      </w:r>
      <w:r w:rsidRPr="00BD7C07">
        <w:rPr>
          <w:rFonts w:cs="Arial"/>
          <w:sz w:val="26"/>
          <w:szCs w:val="26"/>
          <w:rtl/>
        </w:rPr>
        <w:t xml:space="preserve"> </w:t>
      </w:r>
      <w:r w:rsidR="005A7473" w:rsidRPr="00BD7C07">
        <w:rPr>
          <w:rFonts w:cs="Arial" w:hint="cs"/>
          <w:sz w:val="26"/>
          <w:szCs w:val="26"/>
          <w:rtl/>
        </w:rPr>
        <w:t>ش</w:t>
      </w:r>
      <w:r w:rsidRPr="00BD7C07">
        <w:rPr>
          <w:rFonts w:cs="Arial" w:hint="cs"/>
          <w:sz w:val="26"/>
          <w:szCs w:val="26"/>
          <w:rtl/>
        </w:rPr>
        <w:t>مول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جميع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بحوث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مقدمة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ى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ترقية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ضمن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خطة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قسم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علمية</w:t>
      </w:r>
      <w:r w:rsidRPr="00BD7C07">
        <w:rPr>
          <w:rFonts w:cs="Arial"/>
          <w:sz w:val="26"/>
          <w:szCs w:val="26"/>
          <w:rtl/>
        </w:rPr>
        <w:t xml:space="preserve"> </w:t>
      </w:r>
    </w:p>
    <w:p w14:paraId="7714E3D6" w14:textId="642650F9" w:rsidR="008900B5" w:rsidRDefault="008900B5" w:rsidP="00BD7C07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</w:rPr>
      </w:pPr>
      <w:r w:rsidRPr="00BD7C07">
        <w:rPr>
          <w:rFonts w:cs="Arial" w:hint="cs"/>
          <w:sz w:val="26"/>
          <w:szCs w:val="26"/>
          <w:rtl/>
        </w:rPr>
        <w:t>تقرير</w:t>
      </w:r>
      <w:r w:rsidRPr="00BD7C07">
        <w:rPr>
          <w:rFonts w:cs="Arial"/>
          <w:sz w:val="26"/>
          <w:szCs w:val="26"/>
          <w:rtl/>
        </w:rPr>
        <w:t xml:space="preserve"> </w:t>
      </w:r>
      <w:r w:rsidR="005A7473" w:rsidRPr="00BD7C07">
        <w:rPr>
          <w:rFonts w:cs="Arial" w:hint="cs"/>
          <w:sz w:val="26"/>
          <w:szCs w:val="26"/>
          <w:rtl/>
        </w:rPr>
        <w:t>الاستلال</w:t>
      </w:r>
      <w:r w:rsidRPr="00BD7C07">
        <w:rPr>
          <w:rFonts w:cs="Arial"/>
          <w:sz w:val="26"/>
          <w:szCs w:val="26"/>
          <w:rtl/>
        </w:rPr>
        <w:t xml:space="preserve"> </w:t>
      </w:r>
      <w:r w:rsidR="005A7473" w:rsidRPr="00BD7C07">
        <w:rPr>
          <w:rFonts w:cs="Arial" w:hint="cs"/>
          <w:sz w:val="26"/>
          <w:szCs w:val="26"/>
          <w:rtl/>
        </w:rPr>
        <w:t>الالكتروني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للبحوث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من</w:t>
      </w:r>
      <w:r w:rsidR="005A7473" w:rsidRPr="00BD7C07">
        <w:rPr>
          <w:rFonts w:cs="Arial" w:hint="cs"/>
          <w:sz w:val="26"/>
          <w:szCs w:val="26"/>
          <w:rtl/>
        </w:rPr>
        <w:t>ش</w:t>
      </w:r>
      <w:r w:rsidRPr="00BD7C07">
        <w:rPr>
          <w:rFonts w:cs="Arial" w:hint="cs"/>
          <w:sz w:val="26"/>
          <w:szCs w:val="26"/>
          <w:rtl/>
        </w:rPr>
        <w:t>ورة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والمقدمة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في</w:t>
      </w:r>
      <w:r w:rsidRPr="00BD7C07">
        <w:rPr>
          <w:rFonts w:cs="Arial"/>
          <w:sz w:val="26"/>
          <w:szCs w:val="26"/>
          <w:rtl/>
        </w:rPr>
        <w:t xml:space="preserve"> </w:t>
      </w:r>
      <w:r w:rsidRPr="00BD7C07">
        <w:rPr>
          <w:rFonts w:cs="Arial" w:hint="cs"/>
          <w:sz w:val="26"/>
          <w:szCs w:val="26"/>
          <w:rtl/>
        </w:rPr>
        <w:t>الجدول</w:t>
      </w:r>
      <w:r w:rsidRPr="00BD7C07">
        <w:rPr>
          <w:rFonts w:cs="Arial"/>
          <w:sz w:val="26"/>
          <w:szCs w:val="26"/>
          <w:rtl/>
        </w:rPr>
        <w:t xml:space="preserve"> 1</w:t>
      </w:r>
      <w:r w:rsidR="00BD7C07">
        <w:rPr>
          <w:rFonts w:cs="Arial" w:hint="cs"/>
          <w:sz w:val="26"/>
          <w:szCs w:val="26"/>
          <w:rtl/>
        </w:rPr>
        <w:t xml:space="preserve"> والجدول رقم 2</w:t>
      </w:r>
    </w:p>
    <w:p w14:paraId="2CFD4743" w14:textId="248305E8" w:rsidR="00F21928" w:rsidRPr="00BD7C07" w:rsidRDefault="00F21928" w:rsidP="00F21928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  <w:rtl/>
        </w:rPr>
      </w:pPr>
      <w:r>
        <w:rPr>
          <w:rFonts w:cs="Arial" w:hint="cs"/>
          <w:sz w:val="26"/>
          <w:szCs w:val="26"/>
          <w:rtl/>
        </w:rPr>
        <w:t>الدراسة المجتمعية (ان وجدت)</w:t>
      </w:r>
    </w:p>
    <w:p w14:paraId="1ECFDAFE" w14:textId="104C5F76" w:rsidR="008900B5" w:rsidRPr="00BD7C07" w:rsidRDefault="00BD7C07" w:rsidP="00BD7C07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</w:rPr>
      </w:pPr>
      <w:r>
        <w:rPr>
          <w:rFonts w:cs="Arial" w:hint="cs"/>
          <w:sz w:val="26"/>
          <w:szCs w:val="26"/>
          <w:rtl/>
        </w:rPr>
        <w:t>الملفات الخاصة باثبات نقاط الجدول رقم 2</w:t>
      </w:r>
      <w:r w:rsidR="00F21928">
        <w:rPr>
          <w:rFonts w:cs="Arial" w:hint="cs"/>
          <w:sz w:val="26"/>
          <w:szCs w:val="26"/>
          <w:rtl/>
        </w:rPr>
        <w:t xml:space="preserve"> (الاوامر الادارية, الاوامر الجامعية ,......الخ)</w:t>
      </w:r>
    </w:p>
    <w:p w14:paraId="2788ECD1" w14:textId="64BE5643" w:rsidR="008900B5" w:rsidRPr="000E6AC3" w:rsidRDefault="00BD7C07" w:rsidP="0031705C">
      <w:pPr>
        <w:pStyle w:val="a4"/>
        <w:numPr>
          <w:ilvl w:val="0"/>
          <w:numId w:val="1"/>
        </w:numPr>
        <w:bidi/>
        <w:ind w:left="-540"/>
        <w:jc w:val="both"/>
        <w:rPr>
          <w:rFonts w:cs="Arial"/>
          <w:sz w:val="26"/>
          <w:szCs w:val="26"/>
          <w:rtl/>
        </w:rPr>
      </w:pPr>
      <w:r>
        <w:rPr>
          <w:rFonts w:cs="Arial" w:hint="cs"/>
          <w:sz w:val="26"/>
          <w:szCs w:val="26"/>
          <w:rtl/>
        </w:rPr>
        <w:t xml:space="preserve">الرسائل والاطاريح عدد </w:t>
      </w:r>
      <w:r w:rsidR="0031705C">
        <w:rPr>
          <w:rFonts w:cs="Arial" w:hint="cs"/>
          <w:sz w:val="26"/>
          <w:szCs w:val="26"/>
          <w:rtl/>
        </w:rPr>
        <w:t xml:space="preserve">          </w:t>
      </w:r>
    </w:p>
    <w:p w14:paraId="4AF1DE40" w14:textId="6EE21E46" w:rsidR="00B81879" w:rsidRDefault="00BD7C07" w:rsidP="00D11094">
      <w:pPr>
        <w:bidi/>
        <w:spacing w:after="0"/>
        <w:ind w:left="5663"/>
        <w:jc w:val="both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lastRenderedPageBreak/>
        <w:t>الاسم</w:t>
      </w:r>
    </w:p>
    <w:p w14:paraId="73B0522C" w14:textId="4CFD9931" w:rsidR="00BD7C07" w:rsidRDefault="00BD7C07" w:rsidP="00BD7C07">
      <w:pPr>
        <w:bidi/>
        <w:spacing w:after="0"/>
        <w:ind w:left="5663"/>
        <w:jc w:val="both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المرتبة العلمية الحالية</w:t>
      </w:r>
    </w:p>
    <w:p w14:paraId="37EAC78A" w14:textId="7E5F9C82" w:rsidR="00BD7C07" w:rsidRDefault="00BD7C07" w:rsidP="00BD7C07">
      <w:pPr>
        <w:bidi/>
        <w:spacing w:after="0"/>
        <w:ind w:left="5663"/>
        <w:jc w:val="both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القسم / الكلية</w:t>
      </w:r>
    </w:p>
    <w:p w14:paraId="35041C44" w14:textId="14E615A1" w:rsidR="00BD7C07" w:rsidRPr="00E00797" w:rsidRDefault="00BD7C07" w:rsidP="00BD7C07">
      <w:pPr>
        <w:bidi/>
        <w:spacing w:after="0"/>
        <w:ind w:left="5663"/>
        <w:jc w:val="both"/>
        <w:rPr>
          <w:b/>
          <w:bCs/>
          <w:sz w:val="26"/>
          <w:szCs w:val="26"/>
          <w:rtl/>
          <w:lang w:bidi="ar-IQ"/>
        </w:rPr>
      </w:pPr>
      <w:r>
        <w:rPr>
          <w:rFonts w:hint="cs"/>
          <w:b/>
          <w:bCs/>
          <w:sz w:val="26"/>
          <w:szCs w:val="26"/>
          <w:rtl/>
        </w:rPr>
        <w:t>التاريخ</w:t>
      </w:r>
    </w:p>
    <w:sectPr w:rsidR="00BD7C07" w:rsidRPr="00E00797" w:rsidSect="00811097">
      <w:headerReference w:type="default" r:id="rId8"/>
      <w:footerReference w:type="default" r:id="rId9"/>
      <w:pgSz w:w="12240" w:h="15840"/>
      <w:pgMar w:top="1440" w:right="1800" w:bottom="1440" w:left="1800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43EB06" w14:textId="77777777" w:rsidR="007B342C" w:rsidRDefault="007B342C" w:rsidP="008E77DB">
      <w:pPr>
        <w:spacing w:after="0" w:line="240" w:lineRule="auto"/>
      </w:pPr>
      <w:r>
        <w:separator/>
      </w:r>
    </w:p>
  </w:endnote>
  <w:endnote w:type="continuationSeparator" w:id="0">
    <w:p w14:paraId="20477E81" w14:textId="77777777" w:rsidR="007B342C" w:rsidRDefault="007B342C" w:rsidP="008E77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2CCB86" w14:textId="0E0D9B74" w:rsidR="008E77DB" w:rsidRPr="008E77DB" w:rsidRDefault="00BC4F21" w:rsidP="008E77DB">
    <w:pPr>
      <w:pStyle w:val="a8"/>
      <w:ind w:right="-1440"/>
      <w:jc w:val="right"/>
      <w:rPr>
        <w:color w:val="FF0000"/>
      </w:rPr>
    </w:pPr>
    <w:r>
      <w:rPr>
        <w:rFonts w:hint="cs"/>
        <w:color w:val="FF0000"/>
        <w:rtl/>
      </w:rPr>
      <w:t xml:space="preserve">     </w:t>
    </w:r>
    <w:r w:rsidR="008E77DB" w:rsidRPr="008E77DB">
      <w:rPr>
        <w:rFonts w:hint="cs"/>
        <w:color w:val="FF0000"/>
        <w:rtl/>
      </w:rPr>
      <w:t>ملاحظة: يجب ان يكون الطلب مطيوعا ولا تقبل الكتابة بخط اليد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7FFBAF" w14:textId="77777777" w:rsidR="007B342C" w:rsidRDefault="007B342C" w:rsidP="008E77DB">
      <w:pPr>
        <w:spacing w:after="0" w:line="240" w:lineRule="auto"/>
      </w:pPr>
      <w:r>
        <w:separator/>
      </w:r>
    </w:p>
  </w:footnote>
  <w:footnote w:type="continuationSeparator" w:id="0">
    <w:p w14:paraId="5FAD1F10" w14:textId="77777777" w:rsidR="007B342C" w:rsidRDefault="007B342C" w:rsidP="008E77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9FFEA8" w14:textId="74F67801" w:rsidR="00B46173" w:rsidRDefault="00806018">
    <w:pPr>
      <w:pStyle w:val="a7"/>
      <w:rPr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B8BD59" wp14:editId="4BD20D56">
              <wp:simplePos x="0" y="0"/>
              <wp:positionH relativeFrom="column">
                <wp:posOffset>4695825</wp:posOffset>
              </wp:positionH>
              <wp:positionV relativeFrom="paragraph">
                <wp:posOffset>36195</wp:posOffset>
              </wp:positionV>
              <wp:extent cx="1510665" cy="1045210"/>
              <wp:effectExtent l="0" t="0" r="0" b="254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10665" cy="10452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2263543" w14:textId="2E66C54F" w:rsidR="00B46173" w:rsidRDefault="00806018" w:rsidP="0016412A">
                          <w:pPr>
                            <w:jc w:val="center"/>
                            <w:rPr>
                              <w:noProof/>
                              <w:rtl/>
                            </w:rPr>
                          </w:pPr>
                          <w:r>
                            <w:rPr>
                              <w:noProof/>
                              <w:sz w:val="40"/>
                              <w:szCs w:val="40"/>
                            </w:rPr>
                            <w:drawing>
                              <wp:inline distT="0" distB="0" distL="0" distR="0" wp14:anchorId="37AC46C9" wp14:editId="7C5E7BF5">
                                <wp:extent cx="1321676" cy="997585"/>
                                <wp:effectExtent l="0" t="0" r="0" b="0"/>
                                <wp:docPr id="5" name="صورة 5" descr="C:\Users\Lenovo\unnamed-file-7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:\Users\Lenovo\unnamed-file-7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21435" cy="99740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9CE11BD" w14:textId="7E920999" w:rsidR="0016412A" w:rsidRDefault="0016412A" w:rsidP="0016412A">
                          <w:pPr>
                            <w:jc w:val="center"/>
                            <w:rPr>
                              <w:noProof/>
                              <w:rtl/>
                            </w:rPr>
                          </w:pPr>
                        </w:p>
                        <w:p w14:paraId="6024602C" w14:textId="0A95044B" w:rsidR="00806018" w:rsidRPr="0016412A" w:rsidRDefault="00806018" w:rsidP="00806018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  <w:p w14:paraId="5456763B" w14:textId="53F7AFE9" w:rsidR="00806018" w:rsidRDefault="0016412A" w:rsidP="00806018">
                          <w:pPr>
                            <w:jc w:val="center"/>
                          </w:pPr>
                          <w:r w:rsidRPr="0016412A">
                            <w:rPr>
                              <w:rFonts w:hint="cs"/>
                              <w:noProof/>
                              <w:sz w:val="40"/>
                              <w:szCs w:val="40"/>
                              <w:rtl/>
                            </w:rPr>
                            <w:t>لي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69.75pt;margin-top:2.85pt;width:118.95pt;height:82.3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" fillcolor="white [3201]" stroked="f" strokeweight=".5pt">
              <v:textbox>
                <w:txbxContent>
                  <w:p w14:paraId="62263543" w14:textId="2E66C54F" w:rsidR="00B46173" w:rsidRDefault="00806018" w:rsidP="0016412A">
                    <w:pPr>
                      <w:jc w:val="center"/>
                      <w:rPr>
                        <w:noProof/>
                        <w:rtl/>
                      </w:rPr>
                    </w:pPr>
                    <w:r>
                      <w:rPr>
                        <w:noProof/>
                        <w:sz w:val="40"/>
                        <w:szCs w:val="40"/>
                      </w:rPr>
                      <w:drawing>
                        <wp:inline distT="0" distB="0" distL="0" distR="0" wp14:anchorId="37AC46C9" wp14:editId="7C5E7BF5">
                          <wp:extent cx="1321676" cy="997585"/>
                          <wp:effectExtent l="0" t="0" r="0" b="0"/>
                          <wp:docPr id="5" name="صورة 5" descr="C:\Users\Lenovo\unnamed-file-7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:\Users\Lenovo\unnamed-file-7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21435" cy="99740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9CE11BD" w14:textId="7E920999" w:rsidR="0016412A" w:rsidRDefault="0016412A" w:rsidP="0016412A">
                    <w:pPr>
                      <w:jc w:val="center"/>
                      <w:rPr>
                        <w:noProof/>
                        <w:rtl/>
                      </w:rPr>
                    </w:pPr>
                  </w:p>
                  <w:p w14:paraId="6024602C" w14:textId="0A95044B" w:rsidR="00806018" w:rsidRPr="0016412A" w:rsidRDefault="00806018" w:rsidP="00806018">
                    <w:pPr>
                      <w:jc w:val="center"/>
                      <w:rPr>
                        <w:sz w:val="40"/>
                        <w:szCs w:val="40"/>
                      </w:rPr>
                    </w:pPr>
                  </w:p>
                  <w:p w14:paraId="5456763B" w14:textId="53F7AFE9" w:rsidR="00806018" w:rsidRDefault="0016412A" w:rsidP="00806018">
                    <w:pPr>
                      <w:jc w:val="center"/>
                    </w:pPr>
                    <w:r w:rsidRPr="0016412A">
                      <w:rPr>
                        <w:rFonts w:hint="cs"/>
                        <w:noProof/>
                        <w:sz w:val="40"/>
                        <w:szCs w:val="40"/>
                        <w:rtl/>
                      </w:rPr>
                      <w:t>لية</w:t>
                    </w:r>
                  </w:p>
                </w:txbxContent>
              </v:textbox>
            </v:shape>
          </w:pict>
        </mc:Fallback>
      </mc:AlternateContent>
    </w:r>
    <w:r w:rsidR="00B46173">
      <w:rPr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3A7F7A" wp14:editId="738CAC4C">
              <wp:simplePos x="0" y="0"/>
              <wp:positionH relativeFrom="column">
                <wp:posOffset>-792480</wp:posOffset>
              </wp:positionH>
              <wp:positionV relativeFrom="paragraph">
                <wp:posOffset>-281940</wp:posOffset>
              </wp:positionV>
              <wp:extent cx="1432560" cy="1424940"/>
              <wp:effectExtent l="0" t="0" r="0" b="381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32560" cy="14249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AAC869D" w14:textId="580DD020" w:rsidR="00B46173" w:rsidRDefault="00B46173" w:rsidP="00811097">
                          <w:pPr>
                            <w:rPr>
                              <w:rtl/>
                            </w:rPr>
                          </w:pPr>
                        </w:p>
                        <w:p w14:paraId="24F64C8B" w14:textId="1BE17848" w:rsidR="00811097" w:rsidRDefault="00811097" w:rsidP="00811097">
                          <w:pPr>
                            <w:jc w:val="center"/>
                          </w:pPr>
                          <w:r w:rsidRPr="00B46173">
                            <w:rPr>
                              <w:rFonts w:ascii="Calibri" w:eastAsia="Calibri" w:hAnsi="Calibri" w:cs="Arial"/>
                              <w:noProof/>
                            </w:rPr>
                            <w:drawing>
                              <wp:inline distT="0" distB="0" distL="0" distR="0" wp14:anchorId="33D02A77" wp14:editId="5B7A375D">
                                <wp:extent cx="1333500" cy="977490"/>
                                <wp:effectExtent l="0" t="0" r="0" b="0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66195" cy="100145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-62.4pt;margin-top:-22.2pt;width:112.8pt;height:11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" fillcolor="white [3201]" stroked="f" strokeweight=".5pt">
              <v:textbox inset="0,0,,0">
                <w:txbxContent>
                  <w:p w14:paraId="4AAC869D" w14:textId="580DD020" w:rsidR="00B46173" w:rsidRDefault="00B46173" w:rsidP="00811097">
                    <w:pPr>
                      <w:rPr>
                        <w:rtl/>
                      </w:rPr>
                    </w:pPr>
                  </w:p>
                  <w:p w14:paraId="24F64C8B" w14:textId="1BE17848" w:rsidR="00811097" w:rsidRDefault="00811097" w:rsidP="00811097">
                    <w:pPr>
                      <w:jc w:val="center"/>
                    </w:pPr>
                    <w:r w:rsidRPr="00B46173">
                      <w:rPr>
                        <w:rFonts w:ascii="Calibri" w:eastAsia="Calibri" w:hAnsi="Calibri" w:cs="Arial"/>
                        <w:noProof/>
                      </w:rPr>
                      <w:drawing>
                        <wp:inline distT="0" distB="0" distL="0" distR="0" wp14:anchorId="33D02A77" wp14:editId="5B7A375D">
                          <wp:extent cx="1333500" cy="977490"/>
                          <wp:effectExtent l="0" t="0" r="0" b="0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66195" cy="100145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0BEC3300" w14:textId="20810217" w:rsidR="00B46173" w:rsidRDefault="00B46173">
    <w:pPr>
      <w:pStyle w:val="a7"/>
      <w:rPr>
        <w:rtl/>
      </w:rPr>
    </w:pPr>
  </w:p>
  <w:p w14:paraId="1F5A4A1C" w14:textId="4C1C3FDC" w:rsidR="00B46173" w:rsidRDefault="00B46173">
    <w:pPr>
      <w:pStyle w:val="a7"/>
      <w:rPr>
        <w:rtl/>
      </w:rPr>
    </w:pPr>
  </w:p>
  <w:p w14:paraId="73A6C51B" w14:textId="5725FF96" w:rsidR="00B46173" w:rsidRDefault="00F21928">
    <w:pPr>
      <w:pStyle w:val="a7"/>
      <w:rPr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C84C7A" wp14:editId="61DDAAB6">
              <wp:simplePos x="0" y="0"/>
              <wp:positionH relativeFrom="column">
                <wp:posOffset>628650</wp:posOffset>
              </wp:positionH>
              <wp:positionV relativeFrom="paragraph">
                <wp:posOffset>66675</wp:posOffset>
              </wp:positionV>
              <wp:extent cx="4278630" cy="452755"/>
              <wp:effectExtent l="0" t="0" r="26670" b="2349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78630" cy="45275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00DA4FC" w14:textId="7BC450F2" w:rsidR="00B46173" w:rsidRPr="00E00AEF" w:rsidRDefault="00E00AEF" w:rsidP="001D0CB9">
                          <w:pPr>
                            <w:bidi/>
                            <w:spacing w:after="0"/>
                            <w:rPr>
                              <w:sz w:val="48"/>
                              <w:szCs w:val="48"/>
                              <w:rtl/>
                            </w:rPr>
                          </w:pPr>
                          <w:r>
                            <w:rPr>
                              <w:rFonts w:hint="cs"/>
                              <w:sz w:val="48"/>
                              <w:szCs w:val="48"/>
                              <w:rtl/>
                            </w:rPr>
                            <w:t xml:space="preserve">      </w:t>
                          </w:r>
                          <w:r w:rsidR="001D0CB9" w:rsidRPr="00E00AEF">
                            <w:rPr>
                              <w:rFonts w:hint="cs"/>
                              <w:sz w:val="48"/>
                              <w:szCs w:val="48"/>
                              <w:rtl/>
                            </w:rPr>
                            <w:t>استمارة رقم (1)--- طلب الترقية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6DC84C7A" id="Text Box 1" o:spid="_x0000_s1028" type="#_x0000_t202" style="position:absolute;margin-left:49.5pt;margin-top:5.25pt;width:336.9pt;height:35.6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" fillcolor="#ffc000" strokeweight=".5pt">
              <v:textbox inset="0,0,,0">
                <w:txbxContent>
                  <w:p w14:paraId="600DA4FC" w14:textId="7BC450F2" w:rsidR="00B46173" w:rsidRPr="00E00AEF" w:rsidRDefault="00E00AEF" w:rsidP="001D0CB9">
                    <w:pPr>
                      <w:bidi/>
                      <w:spacing w:after="0"/>
                      <w:rPr>
                        <w:sz w:val="48"/>
                        <w:szCs w:val="48"/>
                        <w:rtl/>
                      </w:rPr>
                    </w:pPr>
                    <w:r>
                      <w:rPr>
                        <w:rFonts w:hint="cs"/>
                        <w:sz w:val="48"/>
                        <w:szCs w:val="48"/>
                        <w:rtl/>
                      </w:rPr>
                      <w:t xml:space="preserve">      </w:t>
                    </w:r>
                    <w:r w:rsidR="001D0CB9" w:rsidRPr="00E00AEF">
                      <w:rPr>
                        <w:rFonts w:hint="cs"/>
                        <w:sz w:val="48"/>
                        <w:szCs w:val="48"/>
                        <w:rtl/>
                      </w:rPr>
                      <w:t>استمارة رقم (1)--- طلب الترقية</w:t>
                    </w:r>
                  </w:p>
                </w:txbxContent>
              </v:textbox>
            </v:shape>
          </w:pict>
        </mc:Fallback>
      </mc:AlternateContent>
    </w:r>
  </w:p>
  <w:p w14:paraId="5E012983" w14:textId="1B062E2C" w:rsidR="00B46173" w:rsidRDefault="00B46173">
    <w:pPr>
      <w:pStyle w:val="a7"/>
      <w:rPr>
        <w:rtl/>
      </w:rPr>
    </w:pPr>
  </w:p>
  <w:p w14:paraId="0A430329" w14:textId="47DCFA76" w:rsidR="00B46173" w:rsidRDefault="00B46173">
    <w:pPr>
      <w:pStyle w:val="a7"/>
      <w:rPr>
        <w:rtl/>
      </w:rPr>
    </w:pPr>
  </w:p>
  <w:p w14:paraId="03814E0C" w14:textId="129BD949" w:rsidR="00B46173" w:rsidRDefault="00B46173">
    <w:pPr>
      <w:pStyle w:val="a7"/>
      <w:rPr>
        <w:rtl/>
      </w:rPr>
    </w:pPr>
  </w:p>
  <w:p w14:paraId="72C93F56" w14:textId="77777777" w:rsidR="00806018" w:rsidRDefault="00806018" w:rsidP="00B46173">
    <w:pPr>
      <w:pStyle w:val="a7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115555"/>
    <w:multiLevelType w:val="hybridMultilevel"/>
    <w:tmpl w:val="638C5DB4"/>
    <w:lvl w:ilvl="0" w:tplc="2AD2186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7AwMzM1M7EAAiUdpeDU4uLM/DyQAqNaANi0jkgsAAAA"/>
  </w:docVars>
  <w:rsids>
    <w:rsidRoot w:val="008900B5"/>
    <w:rsid w:val="00031186"/>
    <w:rsid w:val="0003206C"/>
    <w:rsid w:val="0007122F"/>
    <w:rsid w:val="000E6AC3"/>
    <w:rsid w:val="00122A4D"/>
    <w:rsid w:val="0016412A"/>
    <w:rsid w:val="00170951"/>
    <w:rsid w:val="001B5012"/>
    <w:rsid w:val="001D0CB9"/>
    <w:rsid w:val="001E757C"/>
    <w:rsid w:val="00286466"/>
    <w:rsid w:val="002D4AC2"/>
    <w:rsid w:val="0031705C"/>
    <w:rsid w:val="00380FCB"/>
    <w:rsid w:val="00397BB9"/>
    <w:rsid w:val="003D45E0"/>
    <w:rsid w:val="00434430"/>
    <w:rsid w:val="00527D87"/>
    <w:rsid w:val="00552D46"/>
    <w:rsid w:val="005A7473"/>
    <w:rsid w:val="005B0615"/>
    <w:rsid w:val="005F26E4"/>
    <w:rsid w:val="00601F19"/>
    <w:rsid w:val="00702217"/>
    <w:rsid w:val="00713A0F"/>
    <w:rsid w:val="00715F3C"/>
    <w:rsid w:val="00735B50"/>
    <w:rsid w:val="007912C2"/>
    <w:rsid w:val="007B342C"/>
    <w:rsid w:val="007C0508"/>
    <w:rsid w:val="007E6F3E"/>
    <w:rsid w:val="00806018"/>
    <w:rsid w:val="00811097"/>
    <w:rsid w:val="00837418"/>
    <w:rsid w:val="008900B5"/>
    <w:rsid w:val="008E77DB"/>
    <w:rsid w:val="00917E58"/>
    <w:rsid w:val="00931980"/>
    <w:rsid w:val="00947BC2"/>
    <w:rsid w:val="009728AE"/>
    <w:rsid w:val="00996E1C"/>
    <w:rsid w:val="009F1D2C"/>
    <w:rsid w:val="00A65576"/>
    <w:rsid w:val="00A722D5"/>
    <w:rsid w:val="00B2012D"/>
    <w:rsid w:val="00B46173"/>
    <w:rsid w:val="00B54E90"/>
    <w:rsid w:val="00B81879"/>
    <w:rsid w:val="00BC1EF0"/>
    <w:rsid w:val="00BC4F21"/>
    <w:rsid w:val="00BD7C07"/>
    <w:rsid w:val="00C306F9"/>
    <w:rsid w:val="00C4600E"/>
    <w:rsid w:val="00CF4722"/>
    <w:rsid w:val="00D11094"/>
    <w:rsid w:val="00D12209"/>
    <w:rsid w:val="00E00797"/>
    <w:rsid w:val="00E00AEF"/>
    <w:rsid w:val="00E47590"/>
    <w:rsid w:val="00E665CC"/>
    <w:rsid w:val="00F21928"/>
    <w:rsid w:val="00F766EC"/>
    <w:rsid w:val="00F81C1C"/>
    <w:rsid w:val="00F9418B"/>
    <w:rsid w:val="00FA62CB"/>
    <w:rsid w:val="00FB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4C789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9"/>
    <w:qFormat/>
    <w:rsid w:val="004344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0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JASEITTitle">
    <w:name w:val="IJASEIT Title"/>
    <w:basedOn w:val="a"/>
    <w:next w:val="a"/>
    <w:rsid w:val="008900B5"/>
    <w:pPr>
      <w:adjustRightInd w:val="0"/>
      <w:snapToGrid w:val="0"/>
      <w:spacing w:before="2560" w:after="0" w:line="240" w:lineRule="auto"/>
      <w:jc w:val="center"/>
    </w:pPr>
    <w:rPr>
      <w:rFonts w:ascii="Times New Roman" w:eastAsia="SimSun" w:hAnsi="Times New Roman" w:cs="Times New Roman"/>
      <w:sz w:val="36"/>
      <w:szCs w:val="24"/>
      <w:lang w:val="en-AU" w:eastAsia="zh-CN"/>
    </w:rPr>
  </w:style>
  <w:style w:type="paragraph" w:styleId="a4">
    <w:name w:val="List Paragraph"/>
    <w:basedOn w:val="a"/>
    <w:uiPriority w:val="34"/>
    <w:qFormat/>
    <w:rsid w:val="005A7473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C306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C306F9"/>
    <w:rPr>
      <w:rFonts w:ascii="Segoe UI" w:hAnsi="Segoe UI" w:cs="Segoe UI"/>
      <w:sz w:val="18"/>
      <w:szCs w:val="18"/>
    </w:rPr>
  </w:style>
  <w:style w:type="character" w:customStyle="1" w:styleId="1Char">
    <w:name w:val="عنوان 1 Char"/>
    <w:basedOn w:val="a0"/>
    <w:link w:val="1"/>
    <w:uiPriority w:val="9"/>
    <w:rsid w:val="004344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a6">
    <w:name w:val="Strong"/>
    <w:basedOn w:val="a0"/>
    <w:uiPriority w:val="22"/>
    <w:qFormat/>
    <w:rsid w:val="00434430"/>
    <w:rPr>
      <w:b/>
      <w:bCs/>
    </w:rPr>
  </w:style>
  <w:style w:type="paragraph" w:styleId="a7">
    <w:name w:val="header"/>
    <w:basedOn w:val="a"/>
    <w:link w:val="Char0"/>
    <w:uiPriority w:val="99"/>
    <w:unhideWhenUsed/>
    <w:rsid w:val="008E77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8E77DB"/>
  </w:style>
  <w:style w:type="paragraph" w:styleId="a8">
    <w:name w:val="footer"/>
    <w:basedOn w:val="a"/>
    <w:link w:val="Char1"/>
    <w:uiPriority w:val="99"/>
    <w:unhideWhenUsed/>
    <w:rsid w:val="008E77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8E77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9"/>
    <w:qFormat/>
    <w:rsid w:val="004344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0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JASEITTitle">
    <w:name w:val="IJASEIT Title"/>
    <w:basedOn w:val="a"/>
    <w:next w:val="a"/>
    <w:rsid w:val="008900B5"/>
    <w:pPr>
      <w:adjustRightInd w:val="0"/>
      <w:snapToGrid w:val="0"/>
      <w:spacing w:before="2560" w:after="0" w:line="240" w:lineRule="auto"/>
      <w:jc w:val="center"/>
    </w:pPr>
    <w:rPr>
      <w:rFonts w:ascii="Times New Roman" w:eastAsia="SimSun" w:hAnsi="Times New Roman" w:cs="Times New Roman"/>
      <w:sz w:val="36"/>
      <w:szCs w:val="24"/>
      <w:lang w:val="en-AU" w:eastAsia="zh-CN"/>
    </w:rPr>
  </w:style>
  <w:style w:type="paragraph" w:styleId="a4">
    <w:name w:val="List Paragraph"/>
    <w:basedOn w:val="a"/>
    <w:uiPriority w:val="34"/>
    <w:qFormat/>
    <w:rsid w:val="005A7473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C306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نص في بالون Char"/>
    <w:basedOn w:val="a0"/>
    <w:link w:val="a5"/>
    <w:uiPriority w:val="99"/>
    <w:semiHidden/>
    <w:rsid w:val="00C306F9"/>
    <w:rPr>
      <w:rFonts w:ascii="Segoe UI" w:hAnsi="Segoe UI" w:cs="Segoe UI"/>
      <w:sz w:val="18"/>
      <w:szCs w:val="18"/>
    </w:rPr>
  </w:style>
  <w:style w:type="character" w:customStyle="1" w:styleId="1Char">
    <w:name w:val="عنوان 1 Char"/>
    <w:basedOn w:val="a0"/>
    <w:link w:val="1"/>
    <w:uiPriority w:val="9"/>
    <w:rsid w:val="004344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a6">
    <w:name w:val="Strong"/>
    <w:basedOn w:val="a0"/>
    <w:uiPriority w:val="22"/>
    <w:qFormat/>
    <w:rsid w:val="00434430"/>
    <w:rPr>
      <w:b/>
      <w:bCs/>
    </w:rPr>
  </w:style>
  <w:style w:type="paragraph" w:styleId="a7">
    <w:name w:val="header"/>
    <w:basedOn w:val="a"/>
    <w:link w:val="Char0"/>
    <w:uiPriority w:val="99"/>
    <w:unhideWhenUsed/>
    <w:rsid w:val="008E77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8E77DB"/>
  </w:style>
  <w:style w:type="paragraph" w:styleId="a8">
    <w:name w:val="footer"/>
    <w:basedOn w:val="a"/>
    <w:link w:val="Char1"/>
    <w:uiPriority w:val="99"/>
    <w:unhideWhenUsed/>
    <w:rsid w:val="008E77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8E77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1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1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Ahmed Saker 2O11</dc:creator>
  <cp:lastModifiedBy>Lenovo</cp:lastModifiedBy>
  <cp:revision>22</cp:revision>
  <cp:lastPrinted>2020-11-09T08:48:00Z</cp:lastPrinted>
  <dcterms:created xsi:type="dcterms:W3CDTF">2021-01-25T22:20:00Z</dcterms:created>
  <dcterms:modified xsi:type="dcterms:W3CDTF">2024-01-16T22:33:00Z</dcterms:modified>
</cp:coreProperties>
</file>